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ocial</w:t>
      </w:r>
      <w:r>
        <w:t xml:space="preserve"> </w:t>
      </w:r>
      <w:r>
        <w:t xml:space="preserve">Worker</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41c578a5a20a064c31122e05ac6d5df1ac54e19"/>
    <w:p>
      <w:pPr>
        <w:pStyle w:val="Heading1"/>
      </w:pPr>
      <w:r>
        <w:t xml:space="preserve">Statement of Purpose: A Commitment to Compassion and Community in Riyadh, Saudi Arabia</w:t>
      </w:r>
    </w:p>
    <w:p>
      <w:pPr>
        <w:pStyle w:val="FirstParagraph"/>
      </w:pPr>
      <w:r>
        <w:t xml:space="preserve">As a dedicated and culturally attuned professional with a profound commitment to human dignity and social justice, I am writing this Statement of Purpose to formally express my unwavering dedication to serving as a Social Worker within the vibrant and rapidly evolving landscape of Riyadh, Saudi Arabia. This document outlines not only my professional journey but also my deep-seated motivation to contribute meaningfully to the Kingdom's transformative Vision 2030 initiatives, particularly in enhancing social welfare systems, empowering marginalized communities, and fostering inclusive support networks across Riyadh.</w:t>
      </w:r>
    </w:p>
    <w:p>
      <w:pPr>
        <w:pStyle w:val="BodyText"/>
      </w:pPr>
      <w:r>
        <w:t xml:space="preserve">My passion for social work ignited during my undergraduate studies in Sociology at [University Name], where I immersed myself in understanding the intricate interplay of cultural identity, community resilience, and systemic inequality. This academic foundation was rigorously tested during my fieldwork placements in diverse urban settings across Southeast Asia. Witnessing firsthand how culturally sensitive interventions could dismantle barriers to healthcare access for refugee families or support vulnerable youth navigating poverty solidified my resolve to become a Social Worker committed to ethical, client-centered practice. However, it was during a study tour focused on the Gulf Cooperation Council region that I became acutely aware of the unique opportunities and profound needs within Saudi Arabia’s social infrastructure – particularly in Riyadh, the nation's dynamic capital city undergoing unprecedented social and economic transformation.</w:t>
      </w:r>
    </w:p>
    <w:p>
      <w:pPr>
        <w:pStyle w:val="BodyText"/>
      </w:pPr>
      <w:r>
        <w:t xml:space="preserve">The strategic vision of Vision 2030 has reshaped Saudi Arabia’s approach to social development, placing immense emphasis on strengthening family units, enhancing mental health services, promoting women’s participation in society, and building robust community support systems. As a Social Worker aspiring to serve within this national framework, I recognize that Riyadh – as the political, economic, and cultural hub – is at the epicenter of these vital initiatives. The city’s rapid urbanization has created complex social challenges: an expanding expatriate population requiring culturally competent support services; growing awareness of mental health needs within a traditionally conservative context; and increasing focus on preventing domestic issues through proactive community engagement. My professional goal is explicitly aligned with addressing these specific needs in Riyadh, leveraging my skills to contribute directly to the Kingdom’s social advancement goals.</w:t>
      </w:r>
    </w:p>
    <w:p>
      <w:pPr>
        <w:pStyle w:val="BodyText"/>
      </w:pPr>
      <w:r>
        <w:t xml:space="preserve">My qualifications are meticulously tailored for the Saudi Arabian context. I hold a Master of Social Work (MSW) degree with a specialization in Community Practice, which included comprehensive coursework on Islamic ethics in social work, cultural competence frameworks applicable to Middle Eastern societies, and strategic program development for public sector initiatives. During my practicum at [Relevant Organization Name], I collaborated on a project supporting migrant workers' rights – developing outreach materials sensitive to Arabic religious customs and Saudi labor laws. This experience honed my ability to navigate complex regulatory environments while maintaining client trust, a critical skill for effective Social Work in Riyadh. Furthermore, I have actively engaged with Saudi cultural norms through language training (Arabic proficiency at [Level]), participation in local community events organized by the Ministry of Human Resources &amp; Social Development (HRSD), and mentorship under senior professionals experienced in Kingdom-wide social service delivery.</w:t>
      </w:r>
    </w:p>
    <w:p>
      <w:pPr>
        <w:pStyle w:val="BodyText"/>
      </w:pPr>
      <w:r>
        <w:t xml:space="preserve">What distinguishes my approach as a Social Worker is my deep respect for Saudi Arabia’s cultural and religious framework. I understand that effective intervention in Riyadh must seamlessly integrate Islamic principles of compassion (Rahmah) and community responsibility (Ummah) with evidence-based social work practices. My commitment extends beyond individual case management; I am eager to contribute to systemic change – designing culturally resonant workshops for youth on emotional resilience, collaborating with local NGOs like the National Center for Family Development, and supporting HRSD initiatives that strengthen family support networks across Riyadh neighborhoods. The city’s recent focus on establishing new community centers (e.g., the 'Riyadh Community Wellbeing Hubs') presents an ideal platform to implement such strategies.</w:t>
      </w:r>
    </w:p>
    <w:p>
      <w:pPr>
        <w:pStyle w:val="BodyText"/>
      </w:pPr>
      <w:r>
        <w:t xml:space="preserve">I am not merely applying for a job; I am seeking a meaningful role within Saudi Arabia Riyadh's social fabric as a committed Social Worker. The opportunity to serve in this capacity aligns perfectly with my lifelong dedication to empowering communities and promoting social equity. I have meticulously researched the specific needs of Riyadh’s diverse populations – from expatriate families navigating cultural adjustment, to young Saudis accessing mental health support for the first time, to elderly citizens requiring dignified care within their community context. My goal is to provide services that are not only professional but deeply respectful of Saudi heritage and identity.</w:t>
      </w:r>
    </w:p>
    <w:p>
      <w:pPr>
        <w:pStyle w:val="BodyText"/>
      </w:pPr>
      <w:r>
        <w:t xml:space="preserve">Moreover, I am acutely aware of the ethical responsibilities incumbent upon a Social Worker in Saudi Arabia. I commit to adhering strictly to the Kingdom's social work code of ethics, prioritizing confidentiality with cultural sensitivity, and continuously educating myself on evolving local social policies. My approach will always be guided by respect for Islamic values as foundational pillars within Saudi society, ensuring that all interventions are both effective and culturally congruent.</w:t>
      </w:r>
    </w:p>
    <w:p>
      <w:pPr>
        <w:pStyle w:val="BodyText"/>
      </w:pPr>
      <w:r>
        <w:t xml:space="preserve">In conclusion, this Statement of Purpose serves as a formal declaration of my intent to dedicate my career to the noble profession of Social Work within Saudi Arabia Riyadh. I am eager to bring my specialized skills in community engagement, cultural competence, and program development to serve the people of Riyadh during this pivotal era of social progress. I am confident that my background, values aligned with Vision 2030's social objectives, and profound respect for Saudi culture uniquely position me to contribute positively from day one as a Social Worker committed to building stronger, more resilient communities across the Kingdom’s capital city. I seek not just employment, but the opportunity to become an integral part of Riyadh’s journey towards a more compassionate and inclusive future.</w:t>
      </w:r>
    </w:p>
    <w:p>
      <w:pPr>
        <w:pStyle w:val="BodyText"/>
      </w:pPr>
      <w:r>
        <w:t xml:space="preserve">Thank you for considering my application. I am ready to contribute my skills and dedication as a Social Worker to the vital mission of enhancing well-being in Saudi Arabia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ocial Worker - Riyadh, Saudi Arabia</dc:title>
  <dc:creator/>
  <dc:language>en</dc:language>
  <cp:keywords/>
  <dcterms:created xsi:type="dcterms:W3CDTF">2025-12-09T14:09:42Z</dcterms:created>
  <dcterms:modified xsi:type="dcterms:W3CDTF">2025-12-09T14:09:42Z</dcterms:modified>
</cp:coreProperties>
</file>

<file path=docProps/custom.xml><?xml version="1.0" encoding="utf-8"?>
<Properties xmlns="http://schemas.openxmlformats.org/officeDocument/2006/custom-properties" xmlns:vt="http://schemas.openxmlformats.org/officeDocument/2006/docPropsVTypes"/>
</file>